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Japan</w:t>
      </w:r>
      <w:r>
        <w:t xml:space="preserve"> </w:t>
      </w:r>
      <w:r>
        <w:t xml:space="preserve">Tokyo</w:t>
      </w:r>
    </w:p>
    <w:bookmarkStart w:id="26" w:name="Xe4ecbd705447e90134796d9fe0001d43d6ea62d"/>
    <w:p>
      <w:pPr>
        <w:pStyle w:val="Heading1"/>
      </w:pPr>
      <w:r>
        <w:t xml:space="preserve">Cover Letter for Electrician Position in Japan Tokyo</w:t>
      </w:r>
    </w:p>
    <w:p>
      <w:pPr>
        <w:pStyle w:val="FirstParagraph"/>
      </w:pPr>
      <w:r>
        <w:t xml:space="preserve">Dear Hiring Manager,</w:t>
      </w:r>
    </w:p>
    <w:p>
      <w:pPr>
        <w:pStyle w:val="BodyText"/>
      </w:pPr>
      <w:r>
        <w:t xml:space="preserve">I am writing to express my sincere interest in the Electrician position at your esteemed organization in Japan Tokyo. As a skilled and dedicated professional with over [X years] of experience in electrical systems, I am confident that my expertise aligns with the high standards required to excel in this role. My passion for electrical work, combined with a deep respect for Japanese culture and technical precision, makes me an ideal candidate to contribute to your team. This Cover Letter outlines my qualifications, experience, and enthusiasm for working as an Electrician in Japan Tokyo.</w:t>
      </w:r>
    </w:p>
    <w:bookmarkStart w:id="20" w:name="professional-background-and-expertise"/>
    <w:p>
      <w:pPr>
        <w:pStyle w:val="Heading2"/>
      </w:pPr>
      <w:r>
        <w:t xml:space="preserve">Professional Background and Expertise</w:t>
      </w:r>
    </w:p>
    <w:p>
      <w:pPr>
        <w:pStyle w:val="FirstParagraph"/>
      </w:pPr>
      <w:r>
        <w:t xml:space="preserve">With [X years] of hands-on experience in residential, commercial, and industrial electrical systems, I have developed a comprehensive understanding of electrical safety protocols, wiring techniques, and system diagnostics. My work as an Electrician has involved installing and maintaining power distribution systems, troubleshooting complex electrical issues, and ensuring compliance with national standards. In Japan Tokyo—where technological advancement meets meticulous engineering—I am eager to bring my skills to a city that values precision, efficiency, and innovation.</w:t>
      </w:r>
    </w:p>
    <w:p>
      <w:pPr>
        <w:pStyle w:val="BodyText"/>
      </w:pPr>
      <w:r>
        <w:t xml:space="preserve">Throughout my career, I have specialized in both traditional and modern electrical solutions. For instance, I have worked on projects involving smart home systems, energy-efficient lighting setups, and industrial control panels. These experiences have honed my ability to adapt to diverse environments while maintaining a high level of professionalism. In Japan Tokyo, where the demand for sustainable infrastructure is growing rapidly, I am particularly interested in contributing to projects that integrate cutting-edge technology with traditional electrical practices.</w:t>
      </w:r>
    </w:p>
    <w:bookmarkEnd w:id="20"/>
    <w:bookmarkStart w:id="21" w:name="X6e15a4eedab15f3c5cc7e5b412f7f089a801109"/>
    <w:p>
      <w:pPr>
        <w:pStyle w:val="Heading2"/>
      </w:pPr>
      <w:r>
        <w:t xml:space="preserve">Understanding of Japan Tokyo’s Electrical Standards</w:t>
      </w:r>
    </w:p>
    <w:p>
      <w:pPr>
        <w:pStyle w:val="FirstParagraph"/>
      </w:pPr>
      <w:r>
        <w:t xml:space="preserve">As an Electrician applying for a role in Japan Tokyo, I recognize the importance of adhering to local regulations and industry standards. The Japanese electrical code (JIS) emphasizes safety, durability, and environmental responsibility—principles that resonate deeply with my professional values. I have studied the JIS guidelines and am familiar with the specific requirements for electrical installations in urban settings like Tokyo, where space optimization and efficiency are critical.</w:t>
      </w:r>
    </w:p>
    <w:p>
      <w:pPr>
        <w:pStyle w:val="BodyText"/>
      </w:pPr>
      <w:r>
        <w:t xml:space="preserve">Working in Japan Tokyo also means navigating a highly regulated environment where attention to detail is non-negotiable. My experience with rigorous safety audits and compliance checks has prepared me to meet these expectations. I am committed to upholding the highest standards of workmanship, whether installing electrical systems in residential buildings or maintaining infrastructure for commercial clients.</w:t>
      </w:r>
    </w:p>
    <w:bookmarkEnd w:id="21"/>
    <w:bookmarkStart w:id="22" w:name="X51a81765ce7cb298cd212afdb27c8e4ddf99803"/>
    <w:p>
      <w:pPr>
        <w:pStyle w:val="Heading2"/>
      </w:pPr>
      <w:r>
        <w:t xml:space="preserve">Cultural Adaptability and Team Collaboration</w:t>
      </w:r>
    </w:p>
    <w:p>
      <w:pPr>
        <w:pStyle w:val="FirstParagraph"/>
      </w:pPr>
      <w:r>
        <w:t xml:space="preserve">One of the key aspects of working as an Electrician in Japan Tokyo is understanding and respecting the cultural nuances that shape workplace dynamics. Japanese companies often prioritize teamwork, precision, and respect for hierarchy. I have worked in multicultural environments and am adept at collaborating with diverse teams while maintaining a strong work ethic. My ability to communicate effectively and adapt to new challenges makes me well-suited for the fast-paced environment of Tokyo’s electrical industry.</w:t>
      </w:r>
    </w:p>
    <w:p>
      <w:pPr>
        <w:pStyle w:val="BodyText"/>
      </w:pPr>
      <w:r>
        <w:t xml:space="preserve">Moreover, I am eager to immerse myself in Japanese culture and contribute positively to your organization. Whether it is adhering to strict punctuality standards or embracing the concept of "wa" (harmony) in team interactions, I am committed to aligning my approach with the values of Japanese workplaces. This cultural adaptability, combined with my technical expertise, ensures that I can seamlessly integrate into your team and deliver exceptional results.</w:t>
      </w:r>
    </w:p>
    <w:bookmarkEnd w:id="22"/>
    <w:bookmarkStart w:id="23" w:name="commitment-to-quality-and-safety"/>
    <w:p>
      <w:pPr>
        <w:pStyle w:val="Heading2"/>
      </w:pPr>
      <w:r>
        <w:t xml:space="preserve">Commitment to Quality and Safety</w:t>
      </w:r>
    </w:p>
    <w:p>
      <w:pPr>
        <w:pStyle w:val="FirstParagraph"/>
      </w:pPr>
      <w:r>
        <w:t xml:space="preserve">Safety is the cornerstone of every electrical project I undertake. As an Electrician in Japan Tokyo, where safety regulations are among the most stringent in the world, I have consistently prioritized risk mitigation and preventive maintenance. My training includes certifications in electrical safety, including OSHA standards and local codes specific to Japan. I am also proficient in using advanced tools and diagnostic equipment to ensure that all systems operate efficiently and safely.</w:t>
      </w:r>
    </w:p>
    <w:p>
      <w:pPr>
        <w:pStyle w:val="BodyText"/>
      </w:pPr>
      <w:r>
        <w:t xml:space="preserve">In Tokyo, where the demand for reliable power infrastructure is ever-growing, my focus on quality workmanship ensures that clients receive long-term value. I take pride in completing projects on time without compromising safety or performance. For example, during a recent commercial project in [previous location], I led a team to upgrade electrical systems for a large office complex, reducing energy consumption by 20% while maintaining uninterrupted operations.</w:t>
      </w:r>
    </w:p>
    <w:bookmarkEnd w:id="23"/>
    <w:bookmarkStart w:id="24" w:name="why-japan-tokyo"/>
    <w:p>
      <w:pPr>
        <w:pStyle w:val="Heading2"/>
      </w:pPr>
      <w:r>
        <w:t xml:space="preserve">Why Japan Tokyo?</w:t>
      </w:r>
    </w:p>
    <w:p>
      <w:pPr>
        <w:pStyle w:val="FirstParagraph"/>
      </w:pPr>
      <w:r>
        <w:t xml:space="preserve">Japan Tokyo represents an exciting opportunity to grow professionally and contribute to a city that is at the forefront of technological innovation. As an Electrician, I am particularly drawn to the challenges of working in such a dynamic environment, where the integration of renewable energy sources, smart grids, and advanced automation is reshaping the electrical industry. I am eager to learn from Japan’s expertise in engineering and sustainability while sharing my own knowledge and skills.</w:t>
      </w:r>
    </w:p>
    <w:p>
      <w:pPr>
        <w:pStyle w:val="BodyText"/>
      </w:pPr>
      <w:r>
        <w:t xml:space="preserve">Furthermore, Tokyo’s commitment to safety and precision mirrors my own professional philosophy. The city’s infrastructure demands a high level of technical expertise, which I am confident I can provide. Whether it is maintaining the electrical systems of a bustling skyscraper or supporting the development of new smart technologies, I am ready to contribute my experience and passion for electrical work.</w:t>
      </w:r>
    </w:p>
    <w:bookmarkEnd w:id="24"/>
    <w:bookmarkStart w:id="25" w:name="conclusion"/>
    <w:p>
      <w:pPr>
        <w:pStyle w:val="Heading2"/>
      </w:pPr>
      <w:r>
        <w:t xml:space="preserve">Conclusion</w:t>
      </w:r>
    </w:p>
    <w:p>
      <w:pPr>
        <w:pStyle w:val="FirstParagraph"/>
      </w:pPr>
      <w:r>
        <w:t xml:space="preserve">In conclusion, I believe my qualifications as an Electrician, coupled with my enthusiasm for working in Japan Tokyo, make me a strong candidate for this position. I am eager to bring my technical skills, cultural adaptability, and dedication to safety to your organization. Thank you for considering my application. I would welcome the opportunity to discuss how my background aligns with your needs and how I can contribute to the success of your team.</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Japan Tokyo</dc:title>
  <dc:creator/>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